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B195" w14:textId="77777777"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14:paraId="12A47C52" w14:textId="77777777"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</w:t>
      </w:r>
      <w:r w:rsidR="004D094F">
        <w:rPr>
          <w:rFonts w:ascii="Times New Roman" w:eastAsia="Times New Roman" w:hAnsi="Times New Roman" w:cs="Times New Roman"/>
          <w:i/>
          <w:sz w:val="24"/>
        </w:rPr>
        <w:t>végzett</w:t>
      </w:r>
      <w:r w:rsidRPr="00930D88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="004D094F" w:rsidRPr="004D094F">
        <w:rPr>
          <w:rFonts w:ascii="Times New Roman" w:eastAsia="Times New Roman" w:hAnsi="Times New Roman" w:cs="Times New Roman"/>
          <w:i/>
          <w:sz w:val="24"/>
        </w:rPr>
        <w:t>tudományos munka eredményeként létrejött szoftverről</w:t>
      </w:r>
    </w:p>
    <w:p w14:paraId="4B420B70" w14:textId="77777777"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14:paraId="3FBDA3A0" w14:textId="77777777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010CEA">
        <w:rPr>
          <w:rFonts w:ascii="Times New Roman" w:eastAsia="Times New Roman" w:hAnsi="Times New Roman" w:cs="Times New Roman"/>
          <w:sz w:val="20"/>
        </w:rPr>
        <w:t>a</w:t>
      </w:r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14:paraId="693B0617" w14:textId="77777777" w:rsidR="002C7420" w:rsidRDefault="004D094F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  <w:r w:rsidRPr="004D094F">
        <w:rPr>
          <w:rFonts w:ascii="Times New Roman" w:eastAsia="Times New Roman" w:hAnsi="Times New Roman" w:cs="Times New Roman"/>
          <w:b/>
          <w:sz w:val="20"/>
        </w:rPr>
        <w:t>A szoftver címe</w:t>
      </w:r>
    </w:p>
    <w:p w14:paraId="18659FD0" w14:textId="77777777"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14:paraId="0DB0A0EB" w14:textId="77777777" w:rsidR="002C7420" w:rsidRPr="00297C36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4C1A0D3E" w14:textId="77777777" w:rsidR="007A30EA" w:rsidRPr="007A30EA" w:rsidRDefault="004D094F" w:rsidP="007A30EA">
      <w:pPr>
        <w:spacing w:after="11" w:line="265" w:lineRule="auto"/>
        <w:ind w:left="10" w:hanging="10"/>
        <w:rPr>
          <w:b/>
        </w:rPr>
      </w:pPr>
      <w:r w:rsidRPr="004D094F">
        <w:rPr>
          <w:rFonts w:ascii="Times New Roman" w:eastAsia="Times New Roman" w:hAnsi="Times New Roman" w:cs="Times New Roman"/>
          <w:b/>
          <w:sz w:val="20"/>
        </w:rPr>
        <w:t>A szoftver rövid bemutatása, felhasználási területe</w:t>
      </w:r>
    </w:p>
    <w:p w14:paraId="1E7AF45E" w14:textId="77777777"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  <w:ind w:left="10" w:hanging="10"/>
      </w:pPr>
    </w:p>
    <w:p w14:paraId="6DFD82C0" w14:textId="77777777" w:rsidR="007A30EA" w:rsidRDefault="007A30EA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318E0054" w14:textId="77777777"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 xml:space="preserve">A </w:t>
      </w:r>
      <w:r w:rsidR="00CA09FB" w:rsidRPr="00CA09FB">
        <w:rPr>
          <w:rFonts w:ascii="Times New Roman" w:eastAsia="Times New Roman" w:hAnsi="Times New Roman" w:cs="Times New Roman"/>
          <w:b/>
          <w:sz w:val="20"/>
        </w:rPr>
        <w:t>Szerző</w:t>
      </w:r>
      <w:r w:rsidRPr="00297C36">
        <w:rPr>
          <w:rFonts w:ascii="Times New Roman" w:eastAsia="Times New Roman" w:hAnsi="Times New Roman" w:cs="Times New Roman"/>
          <w:b/>
          <w:sz w:val="20"/>
        </w:rPr>
        <w:t>(k) adatai</w:t>
      </w:r>
    </w:p>
    <w:p w14:paraId="2FAF64AB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76B5B8E7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34836C61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30E1A5D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5BA3484C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4D094F">
        <w:rPr>
          <w:rFonts w:ascii="Times New Roman" w:eastAsia="Times New Roman" w:hAnsi="Times New Roman" w:cs="Times New Roman"/>
          <w:b/>
          <w:sz w:val="20"/>
        </w:rPr>
        <w:t>szoftver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221971BD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52D293D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7093F13C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769A7019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1DCB5F1A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1E0C3134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54C859AD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5252E1F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1E6720CC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7561FB29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4D094F">
        <w:rPr>
          <w:rFonts w:ascii="Times New Roman" w:eastAsia="Times New Roman" w:hAnsi="Times New Roman" w:cs="Times New Roman"/>
          <w:b/>
          <w:sz w:val="20"/>
        </w:rPr>
        <w:t>szoftver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4AED57EB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E52AE50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14F5E1AC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37DF3636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092F8E56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00742F1F" w14:textId="77777777"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04405C6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3424BDD9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0093ED2F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5FED2DE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4D094F">
        <w:rPr>
          <w:rFonts w:ascii="Times New Roman" w:eastAsia="Times New Roman" w:hAnsi="Times New Roman" w:cs="Times New Roman"/>
          <w:b/>
          <w:sz w:val="20"/>
        </w:rPr>
        <w:t>szoftver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5BEC65FA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71114EB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>Szerzőségi arány</w:t>
      </w:r>
    </w:p>
    <w:p w14:paraId="055C40D5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3F2FED77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2CB5D003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55F9DE80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6DD9C56A" w14:textId="77777777"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56776972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14:paraId="3E1510A8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14:paraId="492CD97E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14:paraId="58A09628" w14:textId="77777777"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14:paraId="23AD5F24" w14:textId="77777777"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4D279D0D" w14:textId="77777777" w:rsidR="007A30EA" w:rsidRPr="004D094F" w:rsidRDefault="004D094F" w:rsidP="004D094F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4D094F">
        <w:rPr>
          <w:rFonts w:ascii="Times New Roman" w:eastAsia="Times New Roman" w:hAnsi="Times New Roman" w:cs="Times New Roman"/>
          <w:b/>
          <w:sz w:val="20"/>
        </w:rPr>
        <w:t>Milyen munka során történt a megoldás kidolgozása (saját kezdeményezésű kutatás, pályázati fo</w:t>
      </w:r>
      <w:r>
        <w:rPr>
          <w:rFonts w:ascii="Times New Roman" w:eastAsia="Times New Roman" w:hAnsi="Times New Roman" w:cs="Times New Roman"/>
          <w:b/>
          <w:sz w:val="20"/>
        </w:rPr>
        <w:t xml:space="preserve">rrásból finanszírozott kutatás, </w:t>
      </w:r>
      <w:r w:rsidRPr="004D094F">
        <w:rPr>
          <w:rFonts w:ascii="Times New Roman" w:eastAsia="Times New Roman" w:hAnsi="Times New Roman" w:cs="Times New Roman"/>
          <w:b/>
          <w:sz w:val="20"/>
        </w:rPr>
        <w:t xml:space="preserve">alaptevékenység, </w:t>
      </w:r>
      <w:r>
        <w:rPr>
          <w:rFonts w:ascii="Times New Roman" w:eastAsia="Times New Roman" w:hAnsi="Times New Roman" w:cs="Times New Roman"/>
          <w:b/>
          <w:sz w:val="20"/>
        </w:rPr>
        <w:t xml:space="preserve">szerződéses </w:t>
      </w:r>
      <w:proofErr w:type="gramStart"/>
      <w:r>
        <w:rPr>
          <w:rFonts w:ascii="Times New Roman" w:eastAsia="Times New Roman" w:hAnsi="Times New Roman" w:cs="Times New Roman"/>
          <w:b/>
          <w:sz w:val="20"/>
        </w:rPr>
        <w:t>munkavégzés,</w:t>
      </w:r>
      <w:proofErr w:type="gramEnd"/>
      <w:r>
        <w:rPr>
          <w:rFonts w:ascii="Times New Roman" w:eastAsia="Times New Roman" w:hAnsi="Times New Roman" w:cs="Times New Roman"/>
          <w:b/>
          <w:sz w:val="20"/>
        </w:rPr>
        <w:t xml:space="preserve"> stb.)?</w:t>
      </w:r>
    </w:p>
    <w:p w14:paraId="03C0E5AD" w14:textId="77777777"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14:paraId="1A37CB2F" w14:textId="77777777" w:rsidR="007A30EA" w:rsidRPr="007A16EF" w:rsidRDefault="007A30EA" w:rsidP="007A30EA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Érkezett-e már megkeresés, ajánlat, piaci érdeklődés a szellemi alkotás hasznosításával kapcsolatban? Ha igen, mi volt annak lényege?</w:t>
      </w:r>
    </w:p>
    <w:p w14:paraId="697A796D" w14:textId="77777777" w:rsidR="007A30EA" w:rsidRPr="00BF4196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1A914303" w14:textId="77777777" w:rsidR="007A30EA" w:rsidRDefault="007A30EA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14:paraId="51C47998" w14:textId="77777777"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14:paraId="79799C33" w14:textId="77777777"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496A4484" w14:textId="77777777"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0CD35CB0" w14:textId="77777777"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14:paraId="23979286" w14:textId="77777777"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</w:t>
      </w:r>
      <w:proofErr w:type="gramStart"/>
      <w:r w:rsidRPr="009831F2">
        <w:rPr>
          <w:i/>
          <w:color w:val="FF0000"/>
          <w:sz w:val="20"/>
          <w:szCs w:val="20"/>
        </w:rPr>
        <w:t>…….</w:t>
      </w:r>
      <w:proofErr w:type="gramEnd"/>
      <w:r w:rsidRPr="009831F2">
        <w:rPr>
          <w:i/>
          <w:color w:val="FF0000"/>
          <w:sz w:val="20"/>
          <w:szCs w:val="20"/>
        </w:rPr>
        <w:t xml:space="preserve">…………….. Ft </w:t>
      </w:r>
    </w:p>
    <w:p w14:paraId="08DCD635" w14:textId="77777777" w:rsidR="00930D88" w:rsidRDefault="00930D88" w:rsidP="00930D88">
      <w:pPr>
        <w:spacing w:after="11"/>
      </w:pPr>
    </w:p>
    <w:p w14:paraId="1B125339" w14:textId="324382A1" w:rsidR="00930D88" w:rsidRDefault="00930D88" w:rsidP="001B18EB">
      <w:pPr>
        <w:spacing w:after="94" w:line="254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Alulírott nyilatkozom, hogy a jelen űrlapon közölt adatok a valóságnak megfelelnek, és az azokban bekövetkező változásokat legjobb tudomásom szerint jelzem a Pécsi Tudományegyetem Kutatáshasznosítási és Technológiatranszfer </w:t>
      </w:r>
      <w:r w:rsidR="001B18EB">
        <w:rPr>
          <w:rFonts w:ascii="Times New Roman" w:eastAsia="Times New Roman" w:hAnsi="Times New Roman" w:cs="Times New Roman"/>
          <w:sz w:val="20"/>
        </w:rPr>
        <w:t>Főosztály</w:t>
      </w:r>
      <w:r>
        <w:rPr>
          <w:rFonts w:ascii="Times New Roman" w:eastAsia="Times New Roman" w:hAnsi="Times New Roman" w:cs="Times New Roman"/>
          <w:sz w:val="20"/>
        </w:rPr>
        <w:t>ának.</w:t>
      </w:r>
    </w:p>
    <w:p w14:paraId="290F6C61" w14:textId="77777777"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14:paraId="4FBD8155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B8CF11B" wp14:editId="690A83B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63C8A" w14:textId="77777777"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8CF11B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l6uEAIAAB8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">
                <v:textbox>
                  <w:txbxContent>
                    <w:p w14:paraId="0A363C8A" w14:textId="77777777"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5DBD3433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6C7E90" wp14:editId="04404E28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3E887FF7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15A1EEBD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CBE33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">
                <v:textbox>
                  <w:txbxContent>
                    <w:p w14:paraId="122CBE33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59895875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513679C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547A7CC0" w14:textId="77777777"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F60ED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">
                <v:textbox>
                  <w:txbxContent>
                    <w:p w14:paraId="5AAF60ED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15265ADD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7B787FF0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58D1081B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6630DFA1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7C000BEF" w14:textId="715240CD" w:rsidR="00930D88" w:rsidRPr="00930D88" w:rsidRDefault="00930D88" w:rsidP="001B18EB">
      <w:pPr>
        <w:spacing w:after="4" w:line="254" w:lineRule="auto"/>
        <w:ind w:left="-5" w:hanging="10"/>
        <w:jc w:val="both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transzfer</w:t>
      </w:r>
      <w:r w:rsidR="001B18EB">
        <w:rPr>
          <w:rFonts w:ascii="Times New Roman" w:eastAsia="Times New Roman" w:hAnsi="Times New Roman" w:cs="Times New Roman"/>
          <w:b/>
          <w:sz w:val="20"/>
        </w:rPr>
        <w:t xml:space="preserve"> Főosztály</w:t>
      </w:r>
      <w:r w:rsidRPr="00930D88">
        <w:rPr>
          <w:rFonts w:ascii="Times New Roman" w:eastAsia="Times New Roman" w:hAnsi="Times New Roman" w:cs="Times New Roman"/>
          <w:b/>
          <w:sz w:val="20"/>
        </w:rPr>
        <w:t>a a fenti adatokat bizalmasan kezeli.</w:t>
      </w:r>
    </w:p>
    <w:p w14:paraId="28D6D7F8" w14:textId="77777777" w:rsidR="00930D88" w:rsidRPr="00930D88" w:rsidRDefault="00930D88">
      <w:pPr>
        <w:rPr>
          <w:color w:val="FF0000"/>
        </w:rPr>
      </w:pPr>
    </w:p>
    <w:p w14:paraId="55282095" w14:textId="77777777"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14:paraId="7F76C5A6" w14:textId="77777777" w:rsidR="00D74211" w:rsidRPr="00D74211" w:rsidRDefault="00930D88" w:rsidP="00D74211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  <w:r w:rsidR="00D74211">
        <w:rPr>
          <w:rFonts w:ascii="Times New Roman" w:eastAsia="Times New Roman" w:hAnsi="Times New Roman" w:cs="Times New Roman"/>
          <w:b/>
          <w:color w:val="FF0000"/>
          <w:sz w:val="20"/>
        </w:rPr>
        <w:t xml:space="preserve"> és/vagy ábra</w:t>
      </w:r>
    </w:p>
    <w:p w14:paraId="0A896320" w14:textId="77777777"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F3653" w14:textId="77777777"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14:paraId="51840E0E" w14:textId="77777777"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17892" w14:textId="77777777"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14:paraId="5A0B3EA5" w14:textId="77777777"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EF305" w14:textId="77777777"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14:paraId="2B2DD1AC" w14:textId="0E1C1806"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ÉS TECHNOLÓGIATRANSZFER </w:t>
    </w:r>
    <w:r w:rsidR="001B18EB">
      <w:rPr>
        <w:rFonts w:ascii="Times New Roman" w:eastAsia="Times New Roman" w:hAnsi="Times New Roman" w:cs="Times New Roman"/>
        <w:b/>
        <w:sz w:val="20"/>
      </w:rPr>
      <w:t>FŐOSZTÁ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109395">
    <w:abstractNumId w:val="0"/>
  </w:num>
  <w:num w:numId="2" w16cid:durableId="1626082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QUA4Z71HSwAAAA="/>
  </w:docVars>
  <w:rsids>
    <w:rsidRoot w:val="00930D88"/>
    <w:rsid w:val="00010CEA"/>
    <w:rsid w:val="00102C0D"/>
    <w:rsid w:val="001B18EB"/>
    <w:rsid w:val="002C7420"/>
    <w:rsid w:val="003625D0"/>
    <w:rsid w:val="00455235"/>
    <w:rsid w:val="004D094F"/>
    <w:rsid w:val="005A6ED4"/>
    <w:rsid w:val="005A7352"/>
    <w:rsid w:val="005B5180"/>
    <w:rsid w:val="00604B4E"/>
    <w:rsid w:val="007A30EA"/>
    <w:rsid w:val="007A3299"/>
    <w:rsid w:val="00930D88"/>
    <w:rsid w:val="009831F2"/>
    <w:rsid w:val="009A7081"/>
    <w:rsid w:val="00B06225"/>
    <w:rsid w:val="00B922D7"/>
    <w:rsid w:val="00CA09FB"/>
    <w:rsid w:val="00D74211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DECB2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84611F-343A-42EA-9B84-A5859912C5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3B733C-4113-40CB-A27E-C6A9A25863D3}"/>
</file>

<file path=customXml/itemProps3.xml><?xml version="1.0" encoding="utf-8"?>
<ds:datastoreItem xmlns:ds="http://schemas.openxmlformats.org/officeDocument/2006/customXml" ds:itemID="{ED070A29-1480-4AD2-8061-4E552ADCA642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5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Gungl Klára Dr.</cp:lastModifiedBy>
  <cp:revision>5</cp:revision>
  <dcterms:created xsi:type="dcterms:W3CDTF">2019-09-13T11:41:00Z</dcterms:created>
  <dcterms:modified xsi:type="dcterms:W3CDTF">2024-11-13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3700</vt:r8>
  </property>
  <property fmtid="{D5CDD505-2E9C-101B-9397-08002B2CF9AE}" pid="4" name="MediaServiceImageTags">
    <vt:lpwstr/>
  </property>
</Properties>
</file>